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rPr>
          <w:bCs/>
          <w:b/>
        </w:rP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rPr>
          <w:bCs/>
          <w:b/>
        </w:rP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rPr>
          <w:bCs/>
          <w:b/>
        </w:rP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ting oil"</w:t>
      </w:r>
      <w:r>
        <w:rPr>
          <w:rStyle w:val="NormalTok"/>
        </w:rPr>
        <w:t xml:space="preserve">)</w:t>
      </w:r>
      <w:r>
        <w:br/>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Heating oil"</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ropa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Kerose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Firewood"</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ellets"</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rPr>
          <w:bCs/>
          <w:b/>
        </w:rP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24</w:t>
            </w:r>
          </w:p>
        </w:tc>
        <w:tc>
          <w:tcPr/>
          <w:p>
            <w:pPr>
              <w:jc w:val="left"/>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3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3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600 square feet</w:t>
            </w:r>
          </w:p>
        </w:tc>
        <w:tc>
          <w:tcPr/>
          <w:p>
            <w:pPr>
              <w:jc w:val="left"/>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1000 square feet</w:t>
            </w:r>
          </w:p>
        </w:tc>
        <w:tc>
          <w:tcPr/>
          <w:p>
            <w:pPr>
              <w:jc w:val="left"/>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300 square feet</w:t>
            </w:r>
          </w:p>
        </w:tc>
      </w:tr>
    </w:tbl>
    <w:bookmarkEnd w:id="25"/>
    <w:bookmarkStart w:id="26"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5Natural Air Changes per Hour(ACHn) (Should I explain what ACHn is?) CFM50 was 500 with A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There was a significant hole in the further rooms closet into the attic</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2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9:07:55Z</dcterms:created>
  <dcterms:modified xsi:type="dcterms:W3CDTF">2024-07-15T1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